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18933ADB" w:rsidR="00A371BD" w:rsidRDefault="00FD030A" w:rsidP="00A371BD">
      <w:pPr>
        <w:jc w:val="center"/>
        <w:rPr>
          <w:rFonts w:ascii="Times New Roman" w:hAnsi="Times New Roman" w:cs="Times New Roman"/>
        </w:rPr>
      </w:pPr>
      <w:r>
        <w:rPr>
          <w:rFonts w:ascii="Times New Roman" w:hAnsi="Times New Roman" w:cs="Times New Roman"/>
        </w:rPr>
        <w:t>Zoom Videoconference</w:t>
      </w:r>
    </w:p>
    <w:p w14:paraId="5F07A175" w14:textId="1576C09A" w:rsidR="00A371BD" w:rsidRPr="000F7247" w:rsidRDefault="00B25187" w:rsidP="00A371BD">
      <w:pPr>
        <w:jc w:val="center"/>
        <w:rPr>
          <w:rFonts w:ascii="Times New Roman" w:hAnsi="Times New Roman" w:cs="Times New Roman"/>
        </w:rPr>
      </w:pPr>
      <w:r>
        <w:rPr>
          <w:rFonts w:ascii="Times New Roman" w:hAnsi="Times New Roman" w:cs="Times New Roman"/>
        </w:rPr>
        <w:t>March</w:t>
      </w:r>
      <w:r w:rsidR="00C45A7D">
        <w:rPr>
          <w:rFonts w:ascii="Times New Roman" w:hAnsi="Times New Roman" w:cs="Times New Roman"/>
        </w:rPr>
        <w:t xml:space="preserve"> 17</w:t>
      </w:r>
      <w:r w:rsidR="00CC5918">
        <w:rPr>
          <w:rFonts w:ascii="Times New Roman" w:hAnsi="Times New Roman" w:cs="Times New Roman"/>
        </w:rPr>
        <w:t>,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63E6AF0C" w14:textId="2C3B63E1" w:rsidR="006B765E" w:rsidRDefault="00356AA7">
      <w:pPr>
        <w:rPr>
          <w:rFonts w:ascii="Times New Roman" w:hAnsi="Times New Roman" w:cs="Times New Roman"/>
        </w:rPr>
      </w:pPr>
      <w:r>
        <w:rPr>
          <w:rFonts w:ascii="Times New Roman" w:hAnsi="Times New Roman" w:cs="Times New Roman"/>
        </w:rPr>
        <w:t>Franklin Daniels, Aimee Andrews</w:t>
      </w:r>
      <w:r w:rsidR="00A371BD">
        <w:rPr>
          <w:rFonts w:ascii="Times New Roman" w:hAnsi="Times New Roman" w:cs="Times New Roman"/>
        </w:rPr>
        <w:t xml:space="preserve">, </w:t>
      </w:r>
      <w:r w:rsidR="00FD030A">
        <w:rPr>
          <w:rFonts w:ascii="Times New Roman" w:hAnsi="Times New Roman" w:cs="Times New Roman"/>
        </w:rPr>
        <w:t xml:space="preserve">Roger Higgins, </w:t>
      </w:r>
      <w:r w:rsidR="00C45A7D">
        <w:rPr>
          <w:rFonts w:ascii="Times New Roman" w:hAnsi="Times New Roman" w:cs="Times New Roman"/>
        </w:rPr>
        <w:t xml:space="preserve">Ben Horne, </w:t>
      </w:r>
      <w:r w:rsidR="00CC5918">
        <w:rPr>
          <w:rFonts w:ascii="Times New Roman" w:hAnsi="Times New Roman" w:cs="Times New Roman"/>
        </w:rPr>
        <w:t xml:space="preserve">Wayne Murphy, </w:t>
      </w:r>
      <w:r w:rsidR="00F35C7F">
        <w:rPr>
          <w:rFonts w:ascii="Times New Roman" w:hAnsi="Times New Roman" w:cs="Times New Roman"/>
        </w:rPr>
        <w:t>Thomas Markham</w:t>
      </w:r>
      <w:r w:rsidR="00E9642A">
        <w:rPr>
          <w:rFonts w:ascii="Times New Roman" w:hAnsi="Times New Roman" w:cs="Times New Roman"/>
        </w:rPr>
        <w:t xml:space="preserve">, </w:t>
      </w:r>
      <w:r w:rsidR="00FD030A">
        <w:rPr>
          <w:rFonts w:ascii="Times New Roman" w:hAnsi="Times New Roman" w:cs="Times New Roman"/>
        </w:rPr>
        <w:t>Erik Greenbaum, Matt Crane</w:t>
      </w:r>
      <w:r w:rsidR="002842CD">
        <w:rPr>
          <w:rFonts w:ascii="Times New Roman" w:hAnsi="Times New Roman" w:cs="Times New Roman"/>
        </w:rPr>
        <w:t xml:space="preserve">, </w:t>
      </w:r>
      <w:r w:rsidR="00B25187">
        <w:rPr>
          <w:rFonts w:ascii="Times New Roman" w:hAnsi="Times New Roman" w:cs="Times New Roman"/>
        </w:rPr>
        <w:t>Amy Hart</w:t>
      </w:r>
    </w:p>
    <w:p w14:paraId="7D73680E" w14:textId="4F6BDF90" w:rsidR="00B25187" w:rsidRDefault="00B25187">
      <w:pPr>
        <w:rPr>
          <w:rFonts w:ascii="Times New Roman" w:hAnsi="Times New Roman" w:cs="Times New Roman"/>
        </w:rPr>
      </w:pPr>
    </w:p>
    <w:p w14:paraId="786C8887" w14:textId="19D37B54" w:rsidR="00B25187" w:rsidRDefault="00B25187">
      <w:pPr>
        <w:rPr>
          <w:rFonts w:ascii="Times New Roman" w:hAnsi="Times New Roman" w:cs="Times New Roman"/>
        </w:rPr>
      </w:pPr>
      <w:r>
        <w:rPr>
          <w:rFonts w:ascii="Times New Roman" w:hAnsi="Times New Roman" w:cs="Times New Roman"/>
          <w:b/>
          <w:bCs/>
        </w:rPr>
        <w:t>Others Present</w:t>
      </w:r>
    </w:p>
    <w:p w14:paraId="612F06A0" w14:textId="35911C70" w:rsidR="00B25187" w:rsidRPr="00B25187" w:rsidRDefault="00B25187">
      <w:pPr>
        <w:rPr>
          <w:rFonts w:ascii="Times New Roman" w:hAnsi="Times New Roman" w:cs="Times New Roman"/>
        </w:rPr>
      </w:pPr>
      <w:r>
        <w:rPr>
          <w:rFonts w:ascii="Times New Roman" w:hAnsi="Times New Roman" w:cs="Times New Roman"/>
        </w:rPr>
        <w:t>Sam Caughron, Bob Kahn</w:t>
      </w:r>
    </w:p>
    <w:p w14:paraId="23D65380" w14:textId="77777777" w:rsidR="006B765E" w:rsidRPr="000F7247" w:rsidRDefault="006B765E">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70D0B419"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AD37B1">
        <w:rPr>
          <w:rFonts w:ascii="Times New Roman" w:hAnsi="Times New Roman" w:cs="Times New Roman"/>
        </w:rPr>
        <w:t>8:</w:t>
      </w:r>
      <w:r w:rsidR="00CC5918">
        <w:rPr>
          <w:rFonts w:ascii="Times New Roman" w:hAnsi="Times New Roman" w:cs="Times New Roman"/>
        </w:rPr>
        <w:t>3</w:t>
      </w:r>
      <w:r w:rsidR="00B25187">
        <w:rPr>
          <w:rFonts w:ascii="Times New Roman" w:hAnsi="Times New Roman" w:cs="Times New Roman"/>
        </w:rPr>
        <w:t>4</w:t>
      </w:r>
      <w:r w:rsidR="00AD37B1">
        <w:rPr>
          <w:rFonts w:ascii="Times New Roman" w:hAnsi="Times New Roman" w:cs="Times New Roman"/>
        </w:rPr>
        <w:t>am</w:t>
      </w:r>
      <w:r w:rsidR="00A371BD" w:rsidRPr="00A371BD">
        <w:rPr>
          <w:rFonts w:ascii="Times New Roman" w:hAnsi="Times New Roman" w:cs="Times New Roman"/>
        </w:rPr>
        <w:t>.</w:t>
      </w:r>
    </w:p>
    <w:p w14:paraId="2282A7CC" w14:textId="589CC37C" w:rsidR="00634CD4" w:rsidRDefault="00634CD4" w:rsidP="00000F2A">
      <w:pPr>
        <w:rPr>
          <w:rFonts w:ascii="Times New Roman" w:hAnsi="Times New Roman" w:cs="Times New Roman"/>
        </w:rPr>
      </w:pPr>
    </w:p>
    <w:p w14:paraId="6F41415F" w14:textId="77777777" w:rsidR="00000F2A" w:rsidRPr="00A371BD" w:rsidRDefault="00000F2A" w:rsidP="00000F2A">
      <w:pPr>
        <w:rPr>
          <w:rFonts w:ascii="Times New Roman" w:hAnsi="Times New Roman" w:cs="Times New Roman"/>
          <w:b/>
          <w:bCs/>
        </w:rPr>
      </w:pPr>
      <w:r w:rsidRPr="00A371BD">
        <w:rPr>
          <w:rFonts w:ascii="Times New Roman" w:hAnsi="Times New Roman" w:cs="Times New Roman"/>
          <w:b/>
          <w:bCs/>
        </w:rPr>
        <w:t>President’s Report</w:t>
      </w:r>
    </w:p>
    <w:p w14:paraId="43960AE0" w14:textId="473B2333" w:rsidR="00CC5918" w:rsidRDefault="00486581" w:rsidP="00486581">
      <w:pPr>
        <w:rPr>
          <w:rFonts w:ascii="Times New Roman" w:hAnsi="Times New Roman" w:cs="Times New Roman"/>
        </w:rPr>
      </w:pPr>
      <w:r>
        <w:rPr>
          <w:rFonts w:ascii="Times New Roman" w:hAnsi="Times New Roman" w:cs="Times New Roman"/>
        </w:rPr>
        <w:t xml:space="preserve">Mr. Daniels </w:t>
      </w:r>
      <w:r w:rsidR="00B25187">
        <w:rPr>
          <w:rFonts w:ascii="Times New Roman" w:hAnsi="Times New Roman" w:cs="Times New Roman"/>
        </w:rPr>
        <w:t>noted that Immediate Past President Ravi Respeto has several items to discuss carrying over from the February meeting, but is traveling today and will present at the April meeting.</w:t>
      </w:r>
    </w:p>
    <w:p w14:paraId="3692E05E" w14:textId="77777777" w:rsidR="00B25187" w:rsidRDefault="00B25187" w:rsidP="00B25187">
      <w:pPr>
        <w:rPr>
          <w:rFonts w:ascii="Times New Roman" w:hAnsi="Times New Roman" w:cs="Times New Roman"/>
        </w:rPr>
      </w:pPr>
    </w:p>
    <w:p w14:paraId="3BB635EA" w14:textId="77777777" w:rsidR="00B25187" w:rsidRPr="00F42C0B" w:rsidRDefault="00B25187" w:rsidP="00B25187">
      <w:pPr>
        <w:rPr>
          <w:rFonts w:ascii="Times New Roman" w:hAnsi="Times New Roman" w:cs="Times New Roman"/>
          <w:b/>
          <w:bCs/>
        </w:rPr>
      </w:pPr>
      <w:r w:rsidRPr="00F42C0B">
        <w:rPr>
          <w:rFonts w:ascii="Times New Roman" w:hAnsi="Times New Roman" w:cs="Times New Roman"/>
          <w:b/>
          <w:bCs/>
        </w:rPr>
        <w:t>Secretary’s Report</w:t>
      </w:r>
    </w:p>
    <w:p w14:paraId="583F1B96" w14:textId="1EEB3828" w:rsidR="00B25187" w:rsidRDefault="00B25187" w:rsidP="00B25187">
      <w:pPr>
        <w:rPr>
          <w:rFonts w:ascii="Times New Roman" w:hAnsi="Times New Roman" w:cs="Times New Roman"/>
        </w:rPr>
      </w:pPr>
      <w:r>
        <w:rPr>
          <w:rFonts w:ascii="Times New Roman" w:hAnsi="Times New Roman" w:cs="Times New Roman"/>
        </w:rPr>
        <w:t xml:space="preserve">Thomas Markham, Secretary, presented minutes from the </w:t>
      </w:r>
      <w:r>
        <w:rPr>
          <w:rFonts w:ascii="Times New Roman" w:hAnsi="Times New Roman" w:cs="Times New Roman"/>
        </w:rPr>
        <w:t xml:space="preserve">February 17 </w:t>
      </w:r>
      <w:r>
        <w:rPr>
          <w:rFonts w:ascii="Times New Roman" w:hAnsi="Times New Roman" w:cs="Times New Roman"/>
        </w:rPr>
        <w:t>meeting for approval.</w:t>
      </w:r>
    </w:p>
    <w:p w14:paraId="08123192" w14:textId="77777777" w:rsidR="00B25187" w:rsidRDefault="00B25187" w:rsidP="00B25187">
      <w:pPr>
        <w:rPr>
          <w:rFonts w:ascii="Times New Roman" w:hAnsi="Times New Roman" w:cs="Times New Roman"/>
        </w:rPr>
      </w:pPr>
    </w:p>
    <w:p w14:paraId="3D046CFB" w14:textId="6ACC141C" w:rsidR="00B25187" w:rsidRPr="00000F2A" w:rsidRDefault="00B25187" w:rsidP="00B25187">
      <w:pPr>
        <w:pStyle w:val="ListParagraph"/>
        <w:ind w:left="2160"/>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Roger Higgins moves to accept the </w:t>
      </w:r>
      <w:r>
        <w:rPr>
          <w:rFonts w:ascii="Times New Roman" w:hAnsi="Times New Roman" w:cs="Times New Roman"/>
          <w:i/>
          <w:iCs/>
        </w:rPr>
        <w:t xml:space="preserve">February 17 </w:t>
      </w:r>
      <w:r>
        <w:rPr>
          <w:rFonts w:ascii="Times New Roman" w:hAnsi="Times New Roman" w:cs="Times New Roman"/>
          <w:i/>
          <w:iCs/>
        </w:rPr>
        <w:t xml:space="preserve">minutes. </w:t>
      </w:r>
      <w:r w:rsidRPr="009665F2">
        <w:rPr>
          <w:rFonts w:ascii="Times New Roman" w:hAnsi="Times New Roman" w:cs="Times New Roman"/>
          <w:i/>
          <w:iCs/>
        </w:rPr>
        <w:t xml:space="preserve">Seconded by </w:t>
      </w:r>
      <w:r>
        <w:rPr>
          <w:rFonts w:ascii="Times New Roman" w:hAnsi="Times New Roman" w:cs="Times New Roman"/>
          <w:i/>
          <w:iCs/>
        </w:rPr>
        <w:t>Erik Greenbaum</w:t>
      </w:r>
      <w:r w:rsidRPr="009665F2">
        <w:rPr>
          <w:rFonts w:ascii="Times New Roman" w:hAnsi="Times New Roman" w:cs="Times New Roman"/>
          <w:i/>
          <w:iCs/>
        </w:rPr>
        <w:t>. Approved by the board.</w:t>
      </w:r>
    </w:p>
    <w:p w14:paraId="3865DB17" w14:textId="77777777" w:rsidR="00B25187" w:rsidRDefault="00B25187" w:rsidP="00E37D16">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17C68098" w:rsidR="00E37D16" w:rsidRDefault="00E37D16" w:rsidP="00E37D16">
      <w:pPr>
        <w:rPr>
          <w:rFonts w:ascii="Times New Roman" w:hAnsi="Times New Roman" w:cs="Times New Roman"/>
        </w:rPr>
      </w:pPr>
      <w:r>
        <w:rPr>
          <w:rFonts w:ascii="Times New Roman" w:hAnsi="Times New Roman" w:cs="Times New Roman"/>
        </w:rPr>
        <w:t xml:space="preserve">Ben Horne, Treasurer, </w:t>
      </w:r>
      <w:r w:rsidR="000F09D3">
        <w:rPr>
          <w:rFonts w:ascii="Times New Roman" w:hAnsi="Times New Roman" w:cs="Times New Roman"/>
        </w:rPr>
        <w:t>gave an update on the financial situation</w:t>
      </w:r>
      <w:r>
        <w:rPr>
          <w:rFonts w:ascii="Times New Roman" w:hAnsi="Times New Roman" w:cs="Times New Roman"/>
        </w:rPr>
        <w:t>.</w:t>
      </w:r>
    </w:p>
    <w:p w14:paraId="017B809C" w14:textId="35400988" w:rsidR="00E37D16" w:rsidRDefault="00E37D16" w:rsidP="00E37D16">
      <w:pPr>
        <w:rPr>
          <w:rFonts w:ascii="Times New Roman" w:hAnsi="Times New Roman" w:cs="Times New Roman"/>
        </w:rPr>
      </w:pPr>
    </w:p>
    <w:p w14:paraId="74BA76BA" w14:textId="31074E51" w:rsidR="000F09D3" w:rsidRDefault="000F09D3" w:rsidP="000F09D3">
      <w:pPr>
        <w:pStyle w:val="ListParagraph"/>
        <w:numPr>
          <w:ilvl w:val="0"/>
          <w:numId w:val="24"/>
        </w:numPr>
        <w:rPr>
          <w:rFonts w:ascii="Times New Roman" w:hAnsi="Times New Roman" w:cs="Times New Roman"/>
        </w:rPr>
      </w:pPr>
      <w:r>
        <w:rPr>
          <w:rFonts w:ascii="Times New Roman" w:hAnsi="Times New Roman" w:cs="Times New Roman"/>
        </w:rPr>
        <w:t>Overall, the club is doing okay financially, planning to approximately break even for the year.</w:t>
      </w:r>
    </w:p>
    <w:p w14:paraId="01730FF2" w14:textId="53FFD124" w:rsidR="00B25187" w:rsidRDefault="00B25187" w:rsidP="00B25187">
      <w:pPr>
        <w:pStyle w:val="ListParagraph"/>
        <w:numPr>
          <w:ilvl w:val="1"/>
          <w:numId w:val="24"/>
        </w:numPr>
        <w:rPr>
          <w:rFonts w:ascii="Times New Roman" w:hAnsi="Times New Roman" w:cs="Times New Roman"/>
        </w:rPr>
      </w:pPr>
      <w:r>
        <w:rPr>
          <w:rFonts w:ascii="Times New Roman" w:hAnsi="Times New Roman" w:cs="Times New Roman"/>
        </w:rPr>
        <w:t>The club currently has net income of ~$9,000, but this will decline as expenses accrue through the rest of the year.</w:t>
      </w:r>
    </w:p>
    <w:p w14:paraId="18074159" w14:textId="68A3E281" w:rsidR="00C75367" w:rsidRDefault="00C75367" w:rsidP="00B25187">
      <w:pPr>
        <w:pStyle w:val="ListParagraph"/>
        <w:numPr>
          <w:ilvl w:val="1"/>
          <w:numId w:val="24"/>
        </w:numPr>
        <w:rPr>
          <w:rFonts w:ascii="Times New Roman" w:hAnsi="Times New Roman" w:cs="Times New Roman"/>
        </w:rPr>
      </w:pPr>
      <w:r>
        <w:rPr>
          <w:rFonts w:ascii="Times New Roman" w:hAnsi="Times New Roman" w:cs="Times New Roman"/>
        </w:rPr>
        <w:t>The endowment has recovered well along with the broader stock market.</w:t>
      </w:r>
    </w:p>
    <w:p w14:paraId="5FF689DF" w14:textId="77777777" w:rsidR="00B25187" w:rsidRPr="00B25187" w:rsidRDefault="00B25187" w:rsidP="00B25187">
      <w:pPr>
        <w:rPr>
          <w:rFonts w:ascii="Times New Roman" w:hAnsi="Times New Roman" w:cs="Times New Roman"/>
        </w:rPr>
      </w:pPr>
    </w:p>
    <w:p w14:paraId="64054274" w14:textId="22833748" w:rsidR="000F09D3" w:rsidRDefault="000F09D3" w:rsidP="000F09D3">
      <w:pPr>
        <w:pStyle w:val="ListParagraph"/>
        <w:numPr>
          <w:ilvl w:val="0"/>
          <w:numId w:val="24"/>
        </w:numPr>
        <w:rPr>
          <w:rFonts w:ascii="Times New Roman" w:hAnsi="Times New Roman" w:cs="Times New Roman"/>
        </w:rPr>
      </w:pPr>
      <w:r>
        <w:rPr>
          <w:rFonts w:ascii="Times New Roman" w:hAnsi="Times New Roman" w:cs="Times New Roman"/>
        </w:rPr>
        <w:t>Overdue accounts</w:t>
      </w:r>
    </w:p>
    <w:p w14:paraId="1EEC915C" w14:textId="122E6EE8" w:rsidR="000F09D3" w:rsidRDefault="000F09D3" w:rsidP="000F09D3">
      <w:pPr>
        <w:pStyle w:val="ListParagraph"/>
        <w:numPr>
          <w:ilvl w:val="1"/>
          <w:numId w:val="24"/>
        </w:numPr>
        <w:rPr>
          <w:rFonts w:ascii="Times New Roman" w:hAnsi="Times New Roman" w:cs="Times New Roman"/>
        </w:rPr>
      </w:pPr>
      <w:r>
        <w:rPr>
          <w:rFonts w:ascii="Times New Roman" w:hAnsi="Times New Roman" w:cs="Times New Roman"/>
        </w:rPr>
        <w:t>Jim Greene</w:t>
      </w:r>
      <w:r w:rsidR="00C75367">
        <w:rPr>
          <w:rFonts w:ascii="Times New Roman" w:hAnsi="Times New Roman" w:cs="Times New Roman"/>
        </w:rPr>
        <w:t>: Mr. Horne and other board members have exhausted all ways of communicating with Jim Greene without success, including certified letter, calling his parents, etc. Without a way to contact him he cannot be served for small claims.</w:t>
      </w:r>
      <w:r>
        <w:rPr>
          <w:rFonts w:ascii="Times New Roman" w:hAnsi="Times New Roman" w:cs="Times New Roman"/>
        </w:rPr>
        <w:t xml:space="preserve"> </w:t>
      </w:r>
    </w:p>
    <w:p w14:paraId="0D33CCFD" w14:textId="403EFC86" w:rsidR="000F09D3" w:rsidRDefault="00C75367" w:rsidP="000F09D3">
      <w:pPr>
        <w:pStyle w:val="ListParagraph"/>
        <w:numPr>
          <w:ilvl w:val="2"/>
          <w:numId w:val="24"/>
        </w:numPr>
        <w:rPr>
          <w:rFonts w:ascii="Times New Roman" w:hAnsi="Times New Roman" w:cs="Times New Roman"/>
        </w:rPr>
      </w:pPr>
      <w:r>
        <w:rPr>
          <w:rFonts w:ascii="Times New Roman" w:hAnsi="Times New Roman" w:cs="Times New Roman"/>
        </w:rPr>
        <w:t>Vice President Roger Higgins suggested that we drop collection efforts unless Jim Greene resurfaces.</w:t>
      </w:r>
    </w:p>
    <w:p w14:paraId="4B6A6B9C" w14:textId="0215BD58" w:rsidR="00C75367" w:rsidRDefault="00C75367" w:rsidP="000F09D3">
      <w:pPr>
        <w:pStyle w:val="ListParagraph"/>
        <w:numPr>
          <w:ilvl w:val="2"/>
          <w:numId w:val="24"/>
        </w:numPr>
        <w:rPr>
          <w:rFonts w:ascii="Times New Roman" w:hAnsi="Times New Roman" w:cs="Times New Roman"/>
        </w:rPr>
      </w:pPr>
      <w:r>
        <w:rPr>
          <w:rFonts w:ascii="Times New Roman" w:hAnsi="Times New Roman" w:cs="Times New Roman"/>
        </w:rPr>
        <w:t>Mr. Horne raised the issue of how to treat this from an accounting standpoint, leaving open the possibility of collecting in the future without carrying a bad debt on the books. He will look into it.</w:t>
      </w:r>
    </w:p>
    <w:p w14:paraId="170D84F4" w14:textId="7B76C6D7" w:rsidR="00C75367" w:rsidRDefault="00C75367" w:rsidP="000F09D3">
      <w:pPr>
        <w:pStyle w:val="ListParagraph"/>
        <w:numPr>
          <w:ilvl w:val="2"/>
          <w:numId w:val="24"/>
        </w:numPr>
        <w:rPr>
          <w:rFonts w:ascii="Times New Roman" w:hAnsi="Times New Roman" w:cs="Times New Roman"/>
        </w:rPr>
      </w:pPr>
      <w:r>
        <w:rPr>
          <w:rFonts w:ascii="Times New Roman" w:hAnsi="Times New Roman" w:cs="Times New Roman"/>
        </w:rPr>
        <w:t xml:space="preserve">Mr. Daniels noted that the board has made best efforts to collect this debt and we should not be pressing members into the uncomfortable position of being </w:t>
      </w:r>
      <w:r>
        <w:rPr>
          <w:rFonts w:ascii="Times New Roman" w:hAnsi="Times New Roman" w:cs="Times New Roman"/>
        </w:rPr>
        <w:lastRenderedPageBreak/>
        <w:t>debt collectors and proposed that we write off the debt at the end of the fiscal year.</w:t>
      </w:r>
    </w:p>
    <w:p w14:paraId="5C26DA8F" w14:textId="19E7F774" w:rsidR="000F09D3" w:rsidRDefault="00C75367" w:rsidP="000F09D3">
      <w:pPr>
        <w:pStyle w:val="ListParagraph"/>
        <w:numPr>
          <w:ilvl w:val="1"/>
          <w:numId w:val="24"/>
        </w:numPr>
        <w:rPr>
          <w:rFonts w:ascii="Times New Roman" w:hAnsi="Times New Roman" w:cs="Times New Roman"/>
        </w:rPr>
      </w:pPr>
      <w:r>
        <w:rPr>
          <w:rFonts w:ascii="Times New Roman" w:hAnsi="Times New Roman" w:cs="Times New Roman"/>
        </w:rPr>
        <w:t>Other outstanding balances at this time are mostly “small ball.”</w:t>
      </w:r>
    </w:p>
    <w:p w14:paraId="730CD077" w14:textId="3C18C666" w:rsidR="00C75367" w:rsidRDefault="00C75367" w:rsidP="000F09D3">
      <w:pPr>
        <w:pStyle w:val="ListParagraph"/>
        <w:numPr>
          <w:ilvl w:val="1"/>
          <w:numId w:val="24"/>
        </w:numPr>
        <w:rPr>
          <w:rFonts w:ascii="Times New Roman" w:hAnsi="Times New Roman" w:cs="Times New Roman"/>
        </w:rPr>
      </w:pPr>
      <w:r>
        <w:rPr>
          <w:rFonts w:ascii="Times New Roman" w:hAnsi="Times New Roman" w:cs="Times New Roman"/>
        </w:rPr>
        <w:t>Member Bob Kahn spoke up to share his experience of the club’s new overdue notice policy this year (sending a letter at 30 days past due). He noted he has gotten the notice when he has already paid his bill and it has changed his experience of Rotary over the past year.</w:t>
      </w:r>
    </w:p>
    <w:p w14:paraId="1D8009B4" w14:textId="58FC99A7" w:rsidR="00C75367" w:rsidRDefault="00C75367" w:rsidP="00C75367">
      <w:pPr>
        <w:pStyle w:val="ListParagraph"/>
        <w:numPr>
          <w:ilvl w:val="2"/>
          <w:numId w:val="24"/>
        </w:numPr>
        <w:rPr>
          <w:rFonts w:ascii="Times New Roman" w:hAnsi="Times New Roman" w:cs="Times New Roman"/>
        </w:rPr>
      </w:pPr>
      <w:r>
        <w:rPr>
          <w:rFonts w:ascii="Times New Roman" w:hAnsi="Times New Roman" w:cs="Times New Roman"/>
        </w:rPr>
        <w:t>Mr. Horne noted that there may be some lags between receipt of checks and what is recorded in ClubRunner – he and Secretary Thomas Markham will coordinate on that.</w:t>
      </w:r>
    </w:p>
    <w:p w14:paraId="6D9F932D" w14:textId="6C974EFA" w:rsidR="00C75367" w:rsidRDefault="00C75367" w:rsidP="00C75367">
      <w:pPr>
        <w:pStyle w:val="ListParagraph"/>
        <w:numPr>
          <w:ilvl w:val="2"/>
          <w:numId w:val="24"/>
        </w:numPr>
        <w:rPr>
          <w:rFonts w:ascii="Times New Roman" w:hAnsi="Times New Roman" w:cs="Times New Roman"/>
        </w:rPr>
      </w:pPr>
      <w:r>
        <w:rPr>
          <w:rFonts w:ascii="Times New Roman" w:hAnsi="Times New Roman" w:cs="Times New Roman"/>
        </w:rPr>
        <w:t>Matt Crane wondered if there was a way to make payment more seamless, such as with online payments linked to the invoice.</w:t>
      </w:r>
    </w:p>
    <w:p w14:paraId="03BDCB87" w14:textId="581943F2" w:rsidR="00C75367" w:rsidRDefault="00C75367" w:rsidP="00C75367">
      <w:pPr>
        <w:pStyle w:val="ListParagraph"/>
        <w:numPr>
          <w:ilvl w:val="2"/>
          <w:numId w:val="24"/>
        </w:numPr>
        <w:rPr>
          <w:rFonts w:ascii="Times New Roman" w:hAnsi="Times New Roman" w:cs="Times New Roman"/>
        </w:rPr>
      </w:pPr>
      <w:r>
        <w:rPr>
          <w:rFonts w:ascii="Times New Roman" w:hAnsi="Times New Roman" w:cs="Times New Roman"/>
        </w:rPr>
        <w:t>Mr. Horne noted that he and incoming Treasurer Sam Caughron are looking into ways to bill members through Quick Books, which would be more seamless.</w:t>
      </w:r>
    </w:p>
    <w:p w14:paraId="5C508AA1" w14:textId="2BBAFB27" w:rsidR="00C75367" w:rsidRDefault="00C75367" w:rsidP="00C75367">
      <w:pPr>
        <w:pStyle w:val="ListParagraph"/>
        <w:numPr>
          <w:ilvl w:val="1"/>
          <w:numId w:val="24"/>
        </w:numPr>
        <w:rPr>
          <w:rFonts w:ascii="Times New Roman" w:hAnsi="Times New Roman" w:cs="Times New Roman"/>
        </w:rPr>
      </w:pPr>
      <w:r>
        <w:rPr>
          <w:rFonts w:ascii="Times New Roman" w:hAnsi="Times New Roman" w:cs="Times New Roman"/>
        </w:rPr>
        <w:t>Member Sam Caughron raised the issue of how member Marshall Pryor is being billed now that he has moved into a nursing home.</w:t>
      </w:r>
    </w:p>
    <w:p w14:paraId="3F41D757" w14:textId="1678815A" w:rsidR="00C75367" w:rsidRDefault="00C75367" w:rsidP="00C75367">
      <w:pPr>
        <w:pStyle w:val="ListParagraph"/>
        <w:numPr>
          <w:ilvl w:val="2"/>
          <w:numId w:val="24"/>
        </w:numPr>
        <w:rPr>
          <w:rFonts w:ascii="Times New Roman" w:hAnsi="Times New Roman" w:cs="Times New Roman"/>
        </w:rPr>
      </w:pPr>
      <w:r>
        <w:rPr>
          <w:rFonts w:ascii="Times New Roman" w:hAnsi="Times New Roman" w:cs="Times New Roman"/>
        </w:rPr>
        <w:t xml:space="preserve">President-Elect Aimee Andrews noted that a member can take Honorary status in order to remain a member of the club without being responsible for quarterly dues. </w:t>
      </w:r>
      <w:r w:rsidR="00BC35C5">
        <w:rPr>
          <w:rFonts w:ascii="Times New Roman" w:hAnsi="Times New Roman" w:cs="Times New Roman"/>
        </w:rPr>
        <w:t>This is entirely dependent on the wishes of the individual member.</w:t>
      </w:r>
    </w:p>
    <w:p w14:paraId="1C1B1032" w14:textId="77777777" w:rsidR="00E624D3" w:rsidRDefault="00E624D3" w:rsidP="00E37D16">
      <w:pPr>
        <w:rPr>
          <w:rFonts w:ascii="Times New Roman" w:hAnsi="Times New Roman" w:cs="Times New Roman"/>
        </w:rPr>
      </w:pPr>
    </w:p>
    <w:p w14:paraId="010188FF"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t>President Elect</w:t>
      </w:r>
    </w:p>
    <w:p w14:paraId="17FE610D" w14:textId="07F83E7C" w:rsidR="008800AC" w:rsidRDefault="00E37D16" w:rsidP="008800AC">
      <w:pPr>
        <w:rPr>
          <w:rFonts w:ascii="Times New Roman" w:hAnsi="Times New Roman" w:cs="Times New Roman"/>
        </w:rPr>
      </w:pPr>
      <w:r>
        <w:rPr>
          <w:rFonts w:ascii="Times New Roman" w:hAnsi="Times New Roman" w:cs="Times New Roman"/>
        </w:rPr>
        <w:t xml:space="preserve">Aimee Andrews, President-Elect, </w:t>
      </w:r>
      <w:r w:rsidR="008800AC">
        <w:rPr>
          <w:rFonts w:ascii="Times New Roman" w:hAnsi="Times New Roman" w:cs="Times New Roman"/>
        </w:rPr>
        <w:t xml:space="preserve">provided </w:t>
      </w:r>
      <w:r w:rsidR="00BC35C5">
        <w:rPr>
          <w:rFonts w:ascii="Times New Roman" w:hAnsi="Times New Roman" w:cs="Times New Roman"/>
        </w:rPr>
        <w:t>two updates:</w:t>
      </w:r>
    </w:p>
    <w:p w14:paraId="3D9B2AEA" w14:textId="77777777" w:rsidR="00BC35C5" w:rsidRDefault="00BC35C5" w:rsidP="00BC35C5">
      <w:pPr>
        <w:pStyle w:val="ListParagraph"/>
        <w:rPr>
          <w:rFonts w:ascii="Times New Roman" w:hAnsi="Times New Roman" w:cs="Times New Roman"/>
        </w:rPr>
      </w:pPr>
    </w:p>
    <w:p w14:paraId="5981BEC9" w14:textId="768A95A1" w:rsidR="00BC35C5" w:rsidRDefault="00BC35C5" w:rsidP="00BC35C5">
      <w:pPr>
        <w:pStyle w:val="ListParagraph"/>
        <w:numPr>
          <w:ilvl w:val="0"/>
          <w:numId w:val="30"/>
        </w:numPr>
        <w:rPr>
          <w:rFonts w:ascii="Times New Roman" w:hAnsi="Times New Roman" w:cs="Times New Roman"/>
        </w:rPr>
      </w:pPr>
      <w:r>
        <w:rPr>
          <w:rFonts w:ascii="Times New Roman" w:hAnsi="Times New Roman" w:cs="Times New Roman"/>
        </w:rPr>
        <w:t>Incoming service chairs Dan Alley and Ronda Puryear have identified a project in Chantal, Haiti to dig a well for the national school there. This aligns with the district’s focus on water and sanitation.</w:t>
      </w:r>
    </w:p>
    <w:p w14:paraId="58AEEEF4" w14:textId="77777777" w:rsidR="00BC35C5" w:rsidRDefault="00BC35C5" w:rsidP="00BC35C5">
      <w:pPr>
        <w:pStyle w:val="ListParagraph"/>
        <w:rPr>
          <w:rFonts w:ascii="Times New Roman" w:hAnsi="Times New Roman" w:cs="Times New Roman"/>
        </w:rPr>
      </w:pPr>
    </w:p>
    <w:p w14:paraId="70D46A99" w14:textId="12F0382A" w:rsidR="00BC35C5" w:rsidRPr="00BC35C5" w:rsidRDefault="00BC35C5" w:rsidP="00BC35C5">
      <w:pPr>
        <w:pStyle w:val="ListParagraph"/>
        <w:numPr>
          <w:ilvl w:val="0"/>
          <w:numId w:val="30"/>
        </w:numPr>
        <w:rPr>
          <w:rFonts w:ascii="Times New Roman" w:hAnsi="Times New Roman" w:cs="Times New Roman"/>
        </w:rPr>
      </w:pPr>
      <w:r>
        <w:rPr>
          <w:rFonts w:ascii="Times New Roman" w:hAnsi="Times New Roman" w:cs="Times New Roman"/>
        </w:rPr>
        <w:t>There will be an in-person installation dinner to honor the outgoing and welcome the incoming boards this year, likely hosted at the Blue Ridge School.</w:t>
      </w:r>
    </w:p>
    <w:p w14:paraId="6F4C8FAE" w14:textId="54361FE9" w:rsidR="00E37D16" w:rsidRDefault="00E37D16" w:rsidP="00E37D16">
      <w:pPr>
        <w:rPr>
          <w:rFonts w:ascii="Times New Roman" w:hAnsi="Times New Roman" w:cs="Times New Roman"/>
        </w:rPr>
      </w:pPr>
    </w:p>
    <w:p w14:paraId="63590AEA"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t>Vice President/Membership</w:t>
      </w:r>
    </w:p>
    <w:p w14:paraId="6A04A4BF" w14:textId="1509C843" w:rsidR="00E37D16" w:rsidRDefault="00E37D16" w:rsidP="00E37D16">
      <w:pPr>
        <w:rPr>
          <w:rFonts w:ascii="Times New Roman" w:hAnsi="Times New Roman" w:cs="Times New Roman"/>
        </w:rPr>
      </w:pPr>
      <w:r>
        <w:rPr>
          <w:rFonts w:ascii="Times New Roman" w:hAnsi="Times New Roman" w:cs="Times New Roman"/>
        </w:rPr>
        <w:t xml:space="preserve">Roger Higgins, Vice President, </w:t>
      </w:r>
      <w:r w:rsidR="008800AC">
        <w:rPr>
          <w:rFonts w:ascii="Times New Roman" w:hAnsi="Times New Roman" w:cs="Times New Roman"/>
        </w:rPr>
        <w:t>provided</w:t>
      </w:r>
      <w:r w:rsidR="00684A88">
        <w:rPr>
          <w:rFonts w:ascii="Times New Roman" w:hAnsi="Times New Roman" w:cs="Times New Roman"/>
        </w:rPr>
        <w:t xml:space="preserve"> </w:t>
      </w:r>
      <w:r w:rsidR="008800AC">
        <w:rPr>
          <w:rFonts w:ascii="Times New Roman" w:hAnsi="Times New Roman" w:cs="Times New Roman"/>
        </w:rPr>
        <w:t xml:space="preserve">an update on </w:t>
      </w:r>
      <w:r>
        <w:rPr>
          <w:rFonts w:ascii="Times New Roman" w:hAnsi="Times New Roman" w:cs="Times New Roman"/>
        </w:rPr>
        <w:t>the following issue</w:t>
      </w:r>
      <w:r w:rsidR="009D02B9">
        <w:rPr>
          <w:rFonts w:ascii="Times New Roman" w:hAnsi="Times New Roman" w:cs="Times New Roman"/>
        </w:rPr>
        <w:t>s</w:t>
      </w:r>
      <w:r>
        <w:rPr>
          <w:rFonts w:ascii="Times New Roman" w:hAnsi="Times New Roman" w:cs="Times New Roman"/>
        </w:rPr>
        <w:t>:</w:t>
      </w:r>
    </w:p>
    <w:p w14:paraId="4F312940" w14:textId="77777777" w:rsidR="00E37D16" w:rsidRDefault="00E37D16" w:rsidP="00E37D16">
      <w:pPr>
        <w:rPr>
          <w:rFonts w:ascii="Times New Roman" w:hAnsi="Times New Roman" w:cs="Times New Roman"/>
        </w:rPr>
      </w:pPr>
    </w:p>
    <w:p w14:paraId="2DEC9F4F" w14:textId="77777777" w:rsidR="008800AC" w:rsidRDefault="008800AC" w:rsidP="008800AC">
      <w:pPr>
        <w:pStyle w:val="ListParagraph"/>
        <w:numPr>
          <w:ilvl w:val="0"/>
          <w:numId w:val="13"/>
        </w:numPr>
        <w:rPr>
          <w:rFonts w:ascii="Times New Roman" w:hAnsi="Times New Roman" w:cs="Times New Roman"/>
        </w:rPr>
      </w:pPr>
      <w:r>
        <w:rPr>
          <w:rFonts w:ascii="Times New Roman" w:hAnsi="Times New Roman" w:cs="Times New Roman"/>
        </w:rPr>
        <w:t>Rabbit Run 5K</w:t>
      </w:r>
    </w:p>
    <w:p w14:paraId="545FACB5" w14:textId="59727EC5" w:rsidR="00E5000F" w:rsidRDefault="00684A88" w:rsidP="008800AC">
      <w:pPr>
        <w:pStyle w:val="ListParagraph"/>
        <w:numPr>
          <w:ilvl w:val="1"/>
          <w:numId w:val="13"/>
        </w:numPr>
        <w:rPr>
          <w:rFonts w:ascii="Times New Roman" w:hAnsi="Times New Roman" w:cs="Times New Roman"/>
        </w:rPr>
      </w:pPr>
      <w:r>
        <w:rPr>
          <w:rFonts w:ascii="Times New Roman" w:hAnsi="Times New Roman" w:cs="Times New Roman"/>
        </w:rPr>
        <w:t>A charitable partner has still not been identified for this year’s race</w:t>
      </w:r>
      <w:r w:rsidR="00E5000F">
        <w:rPr>
          <w:rFonts w:ascii="Times New Roman" w:hAnsi="Times New Roman" w:cs="Times New Roman"/>
        </w:rPr>
        <w:t>.</w:t>
      </w:r>
      <w:r>
        <w:rPr>
          <w:rFonts w:ascii="Times New Roman" w:hAnsi="Times New Roman" w:cs="Times New Roman"/>
        </w:rPr>
        <w:t xml:space="preserve"> The committee is exploring options with an intersection between the club’s diversity initiative and COVID vaccine support efforts.</w:t>
      </w:r>
    </w:p>
    <w:p w14:paraId="18762AE1" w14:textId="42C00E7D" w:rsidR="00684A88" w:rsidRDefault="00684A88" w:rsidP="008800AC">
      <w:pPr>
        <w:pStyle w:val="ListParagraph"/>
        <w:numPr>
          <w:ilvl w:val="1"/>
          <w:numId w:val="13"/>
        </w:numPr>
        <w:rPr>
          <w:rFonts w:ascii="Times New Roman" w:hAnsi="Times New Roman" w:cs="Times New Roman"/>
        </w:rPr>
      </w:pPr>
      <w:r>
        <w:rPr>
          <w:rFonts w:ascii="Times New Roman" w:hAnsi="Times New Roman" w:cs="Times New Roman"/>
        </w:rPr>
        <w:t>Wayne Murphy suggested that we could revisit some of the candidates from last year’s postponed race, such as Loaves and Fishes food bank.</w:t>
      </w:r>
    </w:p>
    <w:p w14:paraId="4986D6AA" w14:textId="77777777" w:rsidR="00684A88" w:rsidRDefault="00684A88" w:rsidP="00684A88">
      <w:pPr>
        <w:pStyle w:val="ListParagraph"/>
        <w:rPr>
          <w:rFonts w:ascii="Times New Roman" w:hAnsi="Times New Roman" w:cs="Times New Roman"/>
        </w:rPr>
      </w:pPr>
    </w:p>
    <w:p w14:paraId="56131FC2" w14:textId="5CF8A2B5" w:rsidR="009D02B9" w:rsidRDefault="009D02B9" w:rsidP="009D02B9">
      <w:pPr>
        <w:pStyle w:val="ListParagraph"/>
        <w:numPr>
          <w:ilvl w:val="0"/>
          <w:numId w:val="13"/>
        </w:numPr>
        <w:rPr>
          <w:rFonts w:ascii="Times New Roman" w:hAnsi="Times New Roman" w:cs="Times New Roman"/>
        </w:rPr>
      </w:pPr>
      <w:r>
        <w:rPr>
          <w:rFonts w:ascii="Times New Roman" w:hAnsi="Times New Roman" w:cs="Times New Roman"/>
        </w:rPr>
        <w:t>Diversity Committee</w:t>
      </w:r>
    </w:p>
    <w:p w14:paraId="3E9D68FB" w14:textId="2B7ED005" w:rsidR="00E5000F" w:rsidRDefault="00E5000F" w:rsidP="009D02B9">
      <w:pPr>
        <w:pStyle w:val="ListParagraph"/>
        <w:numPr>
          <w:ilvl w:val="1"/>
          <w:numId w:val="13"/>
        </w:numPr>
        <w:rPr>
          <w:rFonts w:ascii="Times New Roman" w:hAnsi="Times New Roman" w:cs="Times New Roman"/>
        </w:rPr>
      </w:pPr>
      <w:r>
        <w:rPr>
          <w:rFonts w:ascii="Times New Roman" w:hAnsi="Times New Roman" w:cs="Times New Roman"/>
        </w:rPr>
        <w:t xml:space="preserve">The committee membership has </w:t>
      </w:r>
      <w:r w:rsidR="00684A88">
        <w:rPr>
          <w:rFonts w:ascii="Times New Roman" w:hAnsi="Times New Roman" w:cs="Times New Roman"/>
        </w:rPr>
        <w:t>selected Eddie Karoliussen as chair.</w:t>
      </w:r>
    </w:p>
    <w:p w14:paraId="3AFF101B" w14:textId="385C0CAA" w:rsidR="00684A88" w:rsidRDefault="00684A88" w:rsidP="009D02B9">
      <w:pPr>
        <w:pStyle w:val="ListParagraph"/>
        <w:numPr>
          <w:ilvl w:val="1"/>
          <w:numId w:val="13"/>
        </w:numPr>
        <w:rPr>
          <w:rFonts w:ascii="Times New Roman" w:hAnsi="Times New Roman" w:cs="Times New Roman"/>
        </w:rPr>
      </w:pPr>
      <w:r>
        <w:rPr>
          <w:rFonts w:ascii="Times New Roman" w:hAnsi="Times New Roman" w:cs="Times New Roman"/>
        </w:rPr>
        <w:t>The committee had a meeting on February 22 and discussed both the “why” of the committee and the “how” of moving forward, including:</w:t>
      </w:r>
    </w:p>
    <w:p w14:paraId="3E5EB777" w14:textId="4616881A" w:rsidR="00684A88" w:rsidRDefault="00684A88" w:rsidP="00684A88">
      <w:pPr>
        <w:pStyle w:val="ListParagraph"/>
        <w:numPr>
          <w:ilvl w:val="2"/>
          <w:numId w:val="13"/>
        </w:numPr>
        <w:rPr>
          <w:rFonts w:ascii="Times New Roman" w:hAnsi="Times New Roman" w:cs="Times New Roman"/>
        </w:rPr>
      </w:pPr>
      <w:r>
        <w:rPr>
          <w:rFonts w:ascii="Times New Roman" w:hAnsi="Times New Roman" w:cs="Times New Roman"/>
        </w:rPr>
        <w:lastRenderedPageBreak/>
        <w:t>Developing a charge/charter for the committee</w:t>
      </w:r>
    </w:p>
    <w:p w14:paraId="69703332" w14:textId="62CCD2CF" w:rsidR="00684A88" w:rsidRDefault="00684A88" w:rsidP="00684A88">
      <w:pPr>
        <w:pStyle w:val="ListParagraph"/>
        <w:numPr>
          <w:ilvl w:val="2"/>
          <w:numId w:val="13"/>
        </w:numPr>
        <w:rPr>
          <w:rFonts w:ascii="Times New Roman" w:hAnsi="Times New Roman" w:cs="Times New Roman"/>
        </w:rPr>
      </w:pPr>
      <w:r>
        <w:rPr>
          <w:rFonts w:ascii="Times New Roman" w:hAnsi="Times New Roman" w:cs="Times New Roman"/>
        </w:rPr>
        <w:t>Communicating with the broader club</w:t>
      </w:r>
    </w:p>
    <w:p w14:paraId="66C0486E" w14:textId="31210264" w:rsidR="00684A88" w:rsidRDefault="00684A88" w:rsidP="00684A88">
      <w:pPr>
        <w:pStyle w:val="ListParagraph"/>
        <w:numPr>
          <w:ilvl w:val="2"/>
          <w:numId w:val="13"/>
        </w:numPr>
        <w:rPr>
          <w:rFonts w:ascii="Times New Roman" w:hAnsi="Times New Roman" w:cs="Times New Roman"/>
        </w:rPr>
      </w:pPr>
      <w:r>
        <w:rPr>
          <w:rFonts w:ascii="Times New Roman" w:hAnsi="Times New Roman" w:cs="Times New Roman"/>
        </w:rPr>
        <w:t>Getting help from non-committee members as well</w:t>
      </w:r>
    </w:p>
    <w:p w14:paraId="5A658FCB" w14:textId="79339D30" w:rsidR="00684A88" w:rsidRDefault="00684A88" w:rsidP="00684A88">
      <w:pPr>
        <w:pStyle w:val="ListParagraph"/>
        <w:numPr>
          <w:ilvl w:val="1"/>
          <w:numId w:val="13"/>
        </w:numPr>
        <w:rPr>
          <w:rFonts w:ascii="Times New Roman" w:hAnsi="Times New Roman" w:cs="Times New Roman"/>
        </w:rPr>
      </w:pPr>
      <w:r>
        <w:rPr>
          <w:rFonts w:ascii="Times New Roman" w:hAnsi="Times New Roman" w:cs="Times New Roman"/>
        </w:rPr>
        <w:t>Next steps will include a survey of the club asking “what does diversity look like to you?”</w:t>
      </w:r>
    </w:p>
    <w:p w14:paraId="567E6AC7" w14:textId="44A9E04F" w:rsidR="00684A88" w:rsidRDefault="00684A88" w:rsidP="009D02B9">
      <w:pPr>
        <w:pStyle w:val="ListParagraph"/>
        <w:numPr>
          <w:ilvl w:val="1"/>
          <w:numId w:val="13"/>
        </w:numPr>
        <w:rPr>
          <w:rFonts w:ascii="Times New Roman" w:hAnsi="Times New Roman" w:cs="Times New Roman"/>
        </w:rPr>
      </w:pPr>
      <w:r>
        <w:rPr>
          <w:rFonts w:ascii="Times New Roman" w:hAnsi="Times New Roman" w:cs="Times New Roman"/>
        </w:rPr>
        <w:t>Affordability is an issue that has already come up in discussions</w:t>
      </w:r>
    </w:p>
    <w:p w14:paraId="2C3ED1C0" w14:textId="136F0989" w:rsidR="00E37D16" w:rsidRDefault="00E37D16" w:rsidP="00E37D16">
      <w:pPr>
        <w:rPr>
          <w:rFonts w:ascii="Times New Roman" w:hAnsi="Times New Roman" w:cs="Times New Roman"/>
        </w:rPr>
      </w:pPr>
    </w:p>
    <w:p w14:paraId="5927F243" w14:textId="77777777" w:rsidR="00E624D3" w:rsidRPr="00690811" w:rsidRDefault="00E624D3" w:rsidP="00E624D3">
      <w:pPr>
        <w:rPr>
          <w:rFonts w:ascii="Times New Roman" w:hAnsi="Times New Roman" w:cs="Times New Roman"/>
          <w:b/>
          <w:bCs/>
        </w:rPr>
      </w:pPr>
      <w:r>
        <w:rPr>
          <w:rFonts w:ascii="Times New Roman" w:hAnsi="Times New Roman" w:cs="Times New Roman"/>
          <w:b/>
          <w:bCs/>
        </w:rPr>
        <w:t>Club Service</w:t>
      </w:r>
    </w:p>
    <w:p w14:paraId="6C85DF8F" w14:textId="4EAA5A22" w:rsidR="00E624D3" w:rsidRDefault="00E5000F" w:rsidP="00E624D3">
      <w:pPr>
        <w:rPr>
          <w:rFonts w:ascii="Times New Roman" w:hAnsi="Times New Roman" w:cs="Times New Roman"/>
        </w:rPr>
      </w:pPr>
      <w:r>
        <w:rPr>
          <w:rFonts w:ascii="Times New Roman" w:hAnsi="Times New Roman" w:cs="Times New Roman"/>
        </w:rPr>
        <w:t>Erik Greenbaum, Club Service chair, provided the following update:</w:t>
      </w:r>
    </w:p>
    <w:p w14:paraId="7850AF34" w14:textId="4A5E4A76" w:rsidR="00E5000F" w:rsidRDefault="00E5000F" w:rsidP="00E624D3">
      <w:pPr>
        <w:rPr>
          <w:rFonts w:ascii="Times New Roman" w:hAnsi="Times New Roman" w:cs="Times New Roman"/>
        </w:rPr>
      </w:pPr>
    </w:p>
    <w:p w14:paraId="1E5B725A" w14:textId="440F1928" w:rsidR="00E5000F" w:rsidRDefault="00E5000F" w:rsidP="00E5000F">
      <w:pPr>
        <w:pStyle w:val="ListParagraph"/>
        <w:numPr>
          <w:ilvl w:val="0"/>
          <w:numId w:val="28"/>
        </w:numPr>
        <w:rPr>
          <w:rFonts w:ascii="Times New Roman" w:hAnsi="Times New Roman" w:cs="Times New Roman"/>
        </w:rPr>
      </w:pPr>
      <w:r>
        <w:rPr>
          <w:rFonts w:ascii="Times New Roman" w:hAnsi="Times New Roman" w:cs="Times New Roman"/>
        </w:rPr>
        <w:t>The effort to provide refreshments to COVID vaccine site volunteers is going well. Enough Rotary volunteers are available to assist with purchase and delivery of refreshments. This effort will continue until the vaccine site no longer needs support.</w:t>
      </w:r>
    </w:p>
    <w:p w14:paraId="42A85666" w14:textId="68DEF32B" w:rsidR="00E5000F" w:rsidRDefault="00E5000F" w:rsidP="00E5000F">
      <w:pPr>
        <w:pStyle w:val="ListParagraph"/>
        <w:numPr>
          <w:ilvl w:val="0"/>
          <w:numId w:val="28"/>
        </w:numPr>
        <w:rPr>
          <w:rFonts w:ascii="Times New Roman" w:hAnsi="Times New Roman" w:cs="Times New Roman"/>
        </w:rPr>
      </w:pPr>
      <w:r>
        <w:rPr>
          <w:rFonts w:ascii="Times New Roman" w:hAnsi="Times New Roman" w:cs="Times New Roman"/>
        </w:rPr>
        <w:t>Monthly Salvation Army dinner is still on the last  Monday of the month and Mr. Greenbaum will solicit volunteers.</w:t>
      </w:r>
    </w:p>
    <w:p w14:paraId="4C23966E" w14:textId="1CE5FDF5" w:rsidR="00E5000F" w:rsidRDefault="00E5000F" w:rsidP="00E5000F">
      <w:pPr>
        <w:rPr>
          <w:rFonts w:ascii="Times New Roman" w:hAnsi="Times New Roman" w:cs="Times New Roman"/>
        </w:rPr>
      </w:pPr>
    </w:p>
    <w:p w14:paraId="4C8E7B6C" w14:textId="77777777" w:rsidR="00E624D3" w:rsidRPr="00640148" w:rsidRDefault="00E624D3" w:rsidP="00E624D3">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19B1A20D" w14:textId="5DA8A9A9" w:rsidR="00890C83" w:rsidRPr="00BC35C5" w:rsidRDefault="00BC35C5" w:rsidP="00BC35C5">
      <w:pPr>
        <w:rPr>
          <w:rFonts w:ascii="Times New Roman" w:hAnsi="Times New Roman" w:cs="Times New Roman"/>
        </w:rPr>
      </w:pPr>
      <w:r>
        <w:rPr>
          <w:rFonts w:ascii="Times New Roman" w:hAnsi="Times New Roman" w:cs="Times New Roman"/>
        </w:rPr>
        <w:t>No report</w:t>
      </w:r>
    </w:p>
    <w:p w14:paraId="14B8884E" w14:textId="77777777" w:rsidR="00890C83" w:rsidRDefault="00890C83" w:rsidP="00E624D3">
      <w:pPr>
        <w:rPr>
          <w:rFonts w:ascii="Times New Roman" w:hAnsi="Times New Roman" w:cs="Times New Roman"/>
        </w:rPr>
      </w:pPr>
    </w:p>
    <w:p w14:paraId="28C941AF" w14:textId="77777777" w:rsidR="00E37D16" w:rsidRPr="00640148" w:rsidRDefault="00E37D16" w:rsidP="00E37D16">
      <w:pPr>
        <w:rPr>
          <w:rFonts w:ascii="Times New Roman" w:hAnsi="Times New Roman" w:cs="Times New Roman"/>
          <w:b/>
          <w:bCs/>
        </w:rPr>
      </w:pPr>
      <w:r w:rsidRPr="00A7099E">
        <w:rPr>
          <w:rFonts w:ascii="Times New Roman" w:hAnsi="Times New Roman" w:cs="Times New Roman"/>
          <w:b/>
          <w:bCs/>
        </w:rPr>
        <w:t>Past President</w:t>
      </w:r>
    </w:p>
    <w:p w14:paraId="4BE9A27A" w14:textId="4BFE2E88" w:rsidR="00E37D16" w:rsidRDefault="00BC35C5" w:rsidP="00E37D16">
      <w:pPr>
        <w:rPr>
          <w:rFonts w:ascii="Times New Roman" w:hAnsi="Times New Roman" w:cs="Times New Roman"/>
        </w:rPr>
      </w:pPr>
      <w:r>
        <w:rPr>
          <w:rFonts w:ascii="Times New Roman" w:hAnsi="Times New Roman" w:cs="Times New Roman"/>
        </w:rPr>
        <w:t>No report</w:t>
      </w:r>
    </w:p>
    <w:p w14:paraId="2ECA3496" w14:textId="77777777" w:rsidR="00E37D16" w:rsidRPr="009665F2" w:rsidRDefault="00E37D16" w:rsidP="009665F2">
      <w:pPr>
        <w:rPr>
          <w:rFonts w:ascii="Times New Roman" w:hAnsi="Times New Roman" w:cs="Times New Roman"/>
        </w:rPr>
      </w:pPr>
    </w:p>
    <w:p w14:paraId="002E576B" w14:textId="30852BBC" w:rsidR="00B41F07" w:rsidRPr="00AA3CF0" w:rsidRDefault="00B41F07" w:rsidP="00AA3CF0">
      <w:pPr>
        <w:rPr>
          <w:rFonts w:ascii="Times New Roman" w:hAnsi="Times New Roman" w:cs="Times New Roman"/>
          <w:b/>
          <w:bCs/>
        </w:rPr>
      </w:pPr>
      <w:r w:rsidRPr="00AA3CF0">
        <w:rPr>
          <w:rFonts w:ascii="Times New Roman" w:hAnsi="Times New Roman" w:cs="Times New Roman"/>
          <w:b/>
          <w:bCs/>
        </w:rPr>
        <w:t>Club Admins</w:t>
      </w:r>
      <w:r w:rsidR="00AA3CF0">
        <w:rPr>
          <w:rFonts w:ascii="Times New Roman" w:hAnsi="Times New Roman" w:cs="Times New Roman"/>
          <w:b/>
          <w:bCs/>
        </w:rPr>
        <w:t>tration</w:t>
      </w:r>
    </w:p>
    <w:p w14:paraId="4C0BDE90" w14:textId="1FB9FF1B" w:rsidR="00FE49C1" w:rsidRDefault="00E624D3" w:rsidP="00FE49C1">
      <w:pPr>
        <w:rPr>
          <w:rFonts w:ascii="Times New Roman" w:hAnsi="Times New Roman" w:cs="Times New Roman"/>
        </w:rPr>
      </w:pPr>
      <w:r>
        <w:rPr>
          <w:rFonts w:ascii="Times New Roman" w:hAnsi="Times New Roman" w:cs="Times New Roman"/>
        </w:rPr>
        <w:t>No report</w:t>
      </w:r>
    </w:p>
    <w:p w14:paraId="3D7C6462" w14:textId="77777777" w:rsidR="00E624D3" w:rsidRDefault="00E624D3" w:rsidP="00FE49C1">
      <w:pPr>
        <w:rPr>
          <w:rFonts w:ascii="Times New Roman" w:hAnsi="Times New Roman" w:cs="Times New Roman"/>
        </w:rPr>
      </w:pPr>
    </w:p>
    <w:p w14:paraId="6217A78E" w14:textId="77777777" w:rsidR="009D02B9" w:rsidRPr="00640148" w:rsidRDefault="009D02B9" w:rsidP="009D02B9">
      <w:pPr>
        <w:rPr>
          <w:rFonts w:ascii="Times New Roman" w:hAnsi="Times New Roman" w:cs="Times New Roman"/>
          <w:b/>
          <w:bCs/>
        </w:rPr>
      </w:pPr>
      <w:r w:rsidRPr="00AA3CF0">
        <w:rPr>
          <w:rFonts w:ascii="Times New Roman" w:hAnsi="Times New Roman" w:cs="Times New Roman"/>
          <w:b/>
          <w:bCs/>
        </w:rPr>
        <w:t>Program Chairs</w:t>
      </w:r>
    </w:p>
    <w:p w14:paraId="5F95170C" w14:textId="08EE5A25" w:rsidR="006D4F3B" w:rsidRPr="00E624D3" w:rsidRDefault="00E624D3" w:rsidP="00E624D3">
      <w:pPr>
        <w:rPr>
          <w:rFonts w:ascii="Times New Roman" w:hAnsi="Times New Roman" w:cs="Times New Roman"/>
        </w:rPr>
      </w:pPr>
      <w:r>
        <w:rPr>
          <w:rFonts w:ascii="Times New Roman" w:hAnsi="Times New Roman" w:cs="Times New Roman"/>
        </w:rPr>
        <w:t>No report</w:t>
      </w:r>
    </w:p>
    <w:p w14:paraId="3C3A7166" w14:textId="77777777" w:rsidR="007C68B9" w:rsidRDefault="007C68B9" w:rsidP="00431753">
      <w:pPr>
        <w:pStyle w:val="ListParagraph"/>
        <w:rPr>
          <w:rFonts w:ascii="Times New Roman" w:hAnsi="Times New Roman" w:cs="Times New Roman"/>
        </w:rPr>
      </w:pPr>
    </w:p>
    <w:p w14:paraId="47B1D4C8" w14:textId="77777777" w:rsidR="009D02B9" w:rsidRDefault="009D02B9" w:rsidP="009D02B9">
      <w:pPr>
        <w:rPr>
          <w:rFonts w:ascii="Times New Roman" w:hAnsi="Times New Roman" w:cs="Times New Roman"/>
        </w:rPr>
      </w:pPr>
      <w:r>
        <w:rPr>
          <w:rFonts w:ascii="Times New Roman" w:hAnsi="Times New Roman" w:cs="Times New Roman"/>
          <w:b/>
          <w:bCs/>
        </w:rPr>
        <w:t>Public Relations</w:t>
      </w:r>
    </w:p>
    <w:p w14:paraId="0C3CDAB2" w14:textId="77777777" w:rsidR="009D02B9" w:rsidRDefault="009D02B9" w:rsidP="009D02B9">
      <w:pPr>
        <w:rPr>
          <w:rFonts w:ascii="Times New Roman" w:hAnsi="Times New Roman" w:cs="Times New Roman"/>
        </w:rPr>
      </w:pPr>
      <w:r>
        <w:rPr>
          <w:rFonts w:ascii="Times New Roman" w:hAnsi="Times New Roman" w:cs="Times New Roman"/>
        </w:rPr>
        <w:t>No report</w:t>
      </w:r>
    </w:p>
    <w:p w14:paraId="404FDC82" w14:textId="77777777" w:rsidR="00000F2A" w:rsidRDefault="00000F2A" w:rsidP="00A7099E">
      <w:pPr>
        <w:rPr>
          <w:rFonts w:ascii="Times New Roman" w:hAnsi="Times New Roman" w:cs="Times New Roman"/>
        </w:rPr>
      </w:pPr>
    </w:p>
    <w:p w14:paraId="52A47D57" w14:textId="3AFBFC3C"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Club Executive Secretary</w:t>
      </w:r>
    </w:p>
    <w:p w14:paraId="0D4424B4" w14:textId="48283059" w:rsidR="00884400" w:rsidRPr="00F35C7F" w:rsidRDefault="00F35C7F" w:rsidP="00884400">
      <w:pPr>
        <w:rPr>
          <w:rFonts w:ascii="Times New Roman" w:hAnsi="Times New Roman" w:cs="Times New Roman"/>
        </w:rPr>
      </w:pPr>
      <w:r w:rsidRPr="00F35C7F">
        <w:rPr>
          <w:rFonts w:ascii="Times New Roman" w:hAnsi="Times New Roman" w:cs="Times New Roman"/>
        </w:rPr>
        <w:t>No report</w:t>
      </w:r>
    </w:p>
    <w:p w14:paraId="79E56774" w14:textId="22340AB1" w:rsidR="00F35C7F" w:rsidRDefault="00F35C7F" w:rsidP="00A7099E">
      <w:pPr>
        <w:rPr>
          <w:rFonts w:ascii="Times New Roman" w:hAnsi="Times New Roman" w:cs="Times New Roman"/>
        </w:rPr>
      </w:pPr>
    </w:p>
    <w:p w14:paraId="2ACFC4FE" w14:textId="27AB1981"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3</w:t>
      </w:r>
      <w:r w:rsidR="004F02DB">
        <w:rPr>
          <w:rFonts w:ascii="Times New Roman" w:hAnsi="Times New Roman" w:cs="Times New Roman"/>
        </w:rPr>
        <w:t>5</w:t>
      </w:r>
      <w:r w:rsidR="00FE49C1">
        <w:rPr>
          <w:rFonts w:ascii="Times New Roman" w:hAnsi="Times New Roman" w:cs="Times New Roman"/>
        </w:rPr>
        <w:t>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72FA"/>
    <w:multiLevelType w:val="multilevel"/>
    <w:tmpl w:val="692E85B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4DD238E"/>
    <w:multiLevelType w:val="hybridMultilevel"/>
    <w:tmpl w:val="924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96203"/>
    <w:multiLevelType w:val="hybridMultilevel"/>
    <w:tmpl w:val="AE2C5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3E3F7B"/>
    <w:multiLevelType w:val="hybridMultilevel"/>
    <w:tmpl w:val="31D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2111F"/>
    <w:multiLevelType w:val="multilevel"/>
    <w:tmpl w:val="0DCC9F8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58DE0E81"/>
    <w:multiLevelType w:val="multilevel"/>
    <w:tmpl w:val="57FE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E5A79"/>
    <w:multiLevelType w:val="hybridMultilevel"/>
    <w:tmpl w:val="0CA21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80306F"/>
    <w:multiLevelType w:val="hybridMultilevel"/>
    <w:tmpl w:val="95CC4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A4D8A"/>
    <w:multiLevelType w:val="hybridMultilevel"/>
    <w:tmpl w:val="EFA4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502956"/>
    <w:multiLevelType w:val="multilevel"/>
    <w:tmpl w:val="119CD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4"/>
  </w:num>
  <w:num w:numId="4">
    <w:abstractNumId w:val="9"/>
  </w:num>
  <w:num w:numId="5">
    <w:abstractNumId w:val="5"/>
  </w:num>
  <w:num w:numId="6">
    <w:abstractNumId w:val="13"/>
  </w:num>
  <w:num w:numId="7">
    <w:abstractNumId w:val="26"/>
  </w:num>
  <w:num w:numId="8">
    <w:abstractNumId w:val="14"/>
  </w:num>
  <w:num w:numId="9">
    <w:abstractNumId w:val="17"/>
  </w:num>
  <w:num w:numId="10">
    <w:abstractNumId w:val="18"/>
  </w:num>
  <w:num w:numId="11">
    <w:abstractNumId w:val="21"/>
  </w:num>
  <w:num w:numId="12">
    <w:abstractNumId w:val="12"/>
  </w:num>
  <w:num w:numId="13">
    <w:abstractNumId w:val="11"/>
  </w:num>
  <w:num w:numId="14">
    <w:abstractNumId w:val="22"/>
  </w:num>
  <w:num w:numId="15">
    <w:abstractNumId w:val="16"/>
  </w:num>
  <w:num w:numId="16">
    <w:abstractNumId w:val="3"/>
  </w:num>
  <w:num w:numId="17">
    <w:abstractNumId w:val="10"/>
  </w:num>
  <w:num w:numId="18">
    <w:abstractNumId w:val="15"/>
  </w:num>
  <w:num w:numId="19">
    <w:abstractNumId w:val="4"/>
  </w:num>
  <w:num w:numId="20">
    <w:abstractNumId w:val="23"/>
  </w:num>
  <w:num w:numId="21">
    <w:abstractNumId w:val="29"/>
  </w:num>
  <w:num w:numId="22">
    <w:abstractNumId w:val="27"/>
  </w:num>
  <w:num w:numId="23">
    <w:abstractNumId w:val="19"/>
  </w:num>
  <w:num w:numId="24">
    <w:abstractNumId w:val="6"/>
  </w:num>
  <w:num w:numId="25">
    <w:abstractNumId w:val="20"/>
  </w:num>
  <w:num w:numId="26">
    <w:abstractNumId w:val="28"/>
  </w:num>
  <w:num w:numId="27">
    <w:abstractNumId w:val="2"/>
  </w:num>
  <w:num w:numId="28">
    <w:abstractNumId w:val="7"/>
  </w:num>
  <w:num w:numId="29">
    <w:abstractNumId w:val="1"/>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76834"/>
    <w:rsid w:val="0008555C"/>
    <w:rsid w:val="00090445"/>
    <w:rsid w:val="00090971"/>
    <w:rsid w:val="000A7E8A"/>
    <w:rsid w:val="000A7EF6"/>
    <w:rsid w:val="000C06FF"/>
    <w:rsid w:val="000C3CA9"/>
    <w:rsid w:val="000C59F6"/>
    <w:rsid w:val="000C68F3"/>
    <w:rsid w:val="000F09D3"/>
    <w:rsid w:val="000F0FD8"/>
    <w:rsid w:val="000F17F2"/>
    <w:rsid w:val="000F7247"/>
    <w:rsid w:val="001027B5"/>
    <w:rsid w:val="00103D08"/>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3E11"/>
    <w:rsid w:val="001F5EDC"/>
    <w:rsid w:val="0020191D"/>
    <w:rsid w:val="00202095"/>
    <w:rsid w:val="002115A7"/>
    <w:rsid w:val="002134BE"/>
    <w:rsid w:val="002157BB"/>
    <w:rsid w:val="00225E89"/>
    <w:rsid w:val="002266AC"/>
    <w:rsid w:val="002266D2"/>
    <w:rsid w:val="00231887"/>
    <w:rsid w:val="00233C93"/>
    <w:rsid w:val="0023526B"/>
    <w:rsid w:val="00236812"/>
    <w:rsid w:val="002422B8"/>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3B25"/>
    <w:rsid w:val="004607C3"/>
    <w:rsid w:val="00463C12"/>
    <w:rsid w:val="0046575D"/>
    <w:rsid w:val="004825F1"/>
    <w:rsid w:val="00486581"/>
    <w:rsid w:val="00490D95"/>
    <w:rsid w:val="004C36F4"/>
    <w:rsid w:val="004F02DB"/>
    <w:rsid w:val="0050410A"/>
    <w:rsid w:val="00531276"/>
    <w:rsid w:val="00536576"/>
    <w:rsid w:val="005435B2"/>
    <w:rsid w:val="005551B5"/>
    <w:rsid w:val="00562A9C"/>
    <w:rsid w:val="00581258"/>
    <w:rsid w:val="005B01C8"/>
    <w:rsid w:val="005B14A2"/>
    <w:rsid w:val="005C1132"/>
    <w:rsid w:val="005F6CEC"/>
    <w:rsid w:val="0061598C"/>
    <w:rsid w:val="0062446B"/>
    <w:rsid w:val="00632B6F"/>
    <w:rsid w:val="00634195"/>
    <w:rsid w:val="006341D8"/>
    <w:rsid w:val="00634524"/>
    <w:rsid w:val="00634CD4"/>
    <w:rsid w:val="00640148"/>
    <w:rsid w:val="006461E5"/>
    <w:rsid w:val="00651DE7"/>
    <w:rsid w:val="006621D3"/>
    <w:rsid w:val="0066358B"/>
    <w:rsid w:val="00684A88"/>
    <w:rsid w:val="00690811"/>
    <w:rsid w:val="00695427"/>
    <w:rsid w:val="006A03A7"/>
    <w:rsid w:val="006B58FC"/>
    <w:rsid w:val="006B765E"/>
    <w:rsid w:val="006C4ED4"/>
    <w:rsid w:val="006D34F1"/>
    <w:rsid w:val="006D3CAE"/>
    <w:rsid w:val="006D4F3B"/>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F0982"/>
    <w:rsid w:val="007F3728"/>
    <w:rsid w:val="00821A26"/>
    <w:rsid w:val="00840E52"/>
    <w:rsid w:val="0084103D"/>
    <w:rsid w:val="008615C4"/>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5187"/>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35C5"/>
    <w:rsid w:val="00BC4BE9"/>
    <w:rsid w:val="00BD3D45"/>
    <w:rsid w:val="00BD4869"/>
    <w:rsid w:val="00BF330A"/>
    <w:rsid w:val="00BF4726"/>
    <w:rsid w:val="00C040A8"/>
    <w:rsid w:val="00C04EEF"/>
    <w:rsid w:val="00C06A28"/>
    <w:rsid w:val="00C111A0"/>
    <w:rsid w:val="00C11C85"/>
    <w:rsid w:val="00C2434B"/>
    <w:rsid w:val="00C35FD5"/>
    <w:rsid w:val="00C45A7D"/>
    <w:rsid w:val="00C46E8C"/>
    <w:rsid w:val="00C55334"/>
    <w:rsid w:val="00C579C6"/>
    <w:rsid w:val="00C65F19"/>
    <w:rsid w:val="00C70452"/>
    <w:rsid w:val="00C71396"/>
    <w:rsid w:val="00C75367"/>
    <w:rsid w:val="00C77382"/>
    <w:rsid w:val="00C918FE"/>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B6B12"/>
    <w:rsid w:val="00EC0E87"/>
    <w:rsid w:val="00EC1438"/>
    <w:rsid w:val="00EC585F"/>
    <w:rsid w:val="00ED1BDE"/>
    <w:rsid w:val="00EE6D55"/>
    <w:rsid w:val="00F03E9F"/>
    <w:rsid w:val="00F04162"/>
    <w:rsid w:val="00F14FDF"/>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030A"/>
    <w:rsid w:val="00FD380D"/>
    <w:rsid w:val="00FD3880"/>
    <w:rsid w:val="00FE49C1"/>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6</TotalTime>
  <Pages>3</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35</cp:revision>
  <cp:lastPrinted>2019-01-07T14:34:00Z</cp:lastPrinted>
  <dcterms:created xsi:type="dcterms:W3CDTF">2019-09-18T03:59:00Z</dcterms:created>
  <dcterms:modified xsi:type="dcterms:W3CDTF">2021-04-28T00:27:00Z</dcterms:modified>
</cp:coreProperties>
</file>